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7D127" w14:textId="77777777" w:rsidR="00BD49C2" w:rsidRDefault="00BD49C2" w:rsidP="00B71E49">
      <w:pPr>
        <w:jc w:val="center"/>
        <w:rPr>
          <w:rFonts w:ascii="黑体" w:eastAsia="黑体" w:hAnsi="黑体"/>
          <w:b/>
          <w:sz w:val="40"/>
          <w:szCs w:val="32"/>
        </w:rPr>
      </w:pPr>
    </w:p>
    <w:p w14:paraId="379FA6F3" w14:textId="77777777" w:rsidR="00BD49C2" w:rsidRDefault="00BD49C2" w:rsidP="00B71E49">
      <w:pPr>
        <w:jc w:val="center"/>
        <w:rPr>
          <w:rFonts w:ascii="黑体" w:eastAsia="黑体" w:hAnsi="黑体"/>
          <w:b/>
          <w:sz w:val="40"/>
          <w:szCs w:val="32"/>
        </w:rPr>
      </w:pPr>
    </w:p>
    <w:p w14:paraId="02D493B2" w14:textId="77777777" w:rsidR="00180DB5" w:rsidRPr="00375B7C" w:rsidRDefault="00F044C9" w:rsidP="00B71E49">
      <w:pPr>
        <w:jc w:val="center"/>
        <w:rPr>
          <w:rFonts w:ascii="黑体" w:eastAsia="黑体" w:hAnsi="黑体"/>
          <w:b/>
          <w:sz w:val="40"/>
          <w:szCs w:val="32"/>
        </w:rPr>
      </w:pPr>
      <w:r w:rsidRPr="00375B7C">
        <w:rPr>
          <w:rFonts w:ascii="黑体" w:eastAsia="黑体" w:hAnsi="黑体" w:hint="eastAsia"/>
          <w:b/>
          <w:sz w:val="40"/>
          <w:szCs w:val="32"/>
        </w:rPr>
        <w:t>声明</w:t>
      </w:r>
    </w:p>
    <w:p w14:paraId="3032B7DB" w14:textId="77777777" w:rsidR="00F044C9" w:rsidRDefault="00F044C9" w:rsidP="00B71E49">
      <w:pPr>
        <w:jc w:val="center"/>
        <w:rPr>
          <w:rFonts w:ascii="黑体" w:eastAsia="黑体" w:hAnsi="黑体"/>
          <w:b/>
          <w:sz w:val="32"/>
          <w:szCs w:val="32"/>
        </w:rPr>
      </w:pPr>
    </w:p>
    <w:p w14:paraId="24C41C23" w14:textId="77777777" w:rsidR="00BD49C2" w:rsidRDefault="00BD49C2" w:rsidP="00B71E49">
      <w:pPr>
        <w:jc w:val="center"/>
        <w:rPr>
          <w:rFonts w:ascii="黑体" w:eastAsia="黑体" w:hAnsi="黑体"/>
          <w:b/>
          <w:sz w:val="32"/>
          <w:szCs w:val="32"/>
        </w:rPr>
      </w:pPr>
    </w:p>
    <w:p w14:paraId="12783173" w14:textId="79CBABF1" w:rsidR="00F044C9" w:rsidRDefault="00F044C9" w:rsidP="008D2981">
      <w:pPr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本人保证</w:t>
      </w:r>
      <w:r w:rsidR="008D2981">
        <w:rPr>
          <w:rFonts w:ascii="黑体" w:eastAsia="黑体" w:hAnsi="黑体" w:hint="eastAsia"/>
          <w:b/>
          <w:sz w:val="32"/>
          <w:szCs w:val="32"/>
        </w:rPr>
        <w:t>，为</w:t>
      </w:r>
      <w:r>
        <w:rPr>
          <w:rFonts w:ascii="黑体" w:eastAsia="黑体" w:hAnsi="黑体" w:hint="eastAsia"/>
          <w:b/>
          <w:sz w:val="32"/>
          <w:szCs w:val="32"/>
        </w:rPr>
        <w:t>申请</w:t>
      </w:r>
      <w:r w:rsidR="008D2981" w:rsidRPr="00C8348E">
        <w:rPr>
          <w:rFonts w:ascii="Times New Roman" w:eastAsia="黑体" w:hAnsi="Times New Roman" w:cs="Times New Roman"/>
          <w:sz w:val="24"/>
        </w:rPr>
        <w:t xml:space="preserve"> </w:t>
      </w:r>
      <w:r w:rsidR="008D2981" w:rsidRPr="008D2981">
        <w:rPr>
          <w:rFonts w:ascii="黑体" w:eastAsia="黑体" w:hAnsi="黑体"/>
          <w:b/>
          <w:sz w:val="32"/>
          <w:szCs w:val="32"/>
        </w:rPr>
        <w:t>“202</w:t>
      </w:r>
      <w:r w:rsidR="005D0EB2">
        <w:rPr>
          <w:rFonts w:ascii="黑体" w:eastAsia="黑体" w:hAnsi="黑体" w:hint="eastAsia"/>
          <w:b/>
          <w:sz w:val="32"/>
          <w:szCs w:val="32"/>
        </w:rPr>
        <w:t>4</w:t>
      </w:r>
      <w:r w:rsidR="008D2981" w:rsidRPr="008D2981">
        <w:rPr>
          <w:rFonts w:ascii="黑体" w:eastAsia="黑体" w:hAnsi="黑体"/>
          <w:b/>
          <w:sz w:val="32"/>
          <w:szCs w:val="32"/>
        </w:rPr>
        <w:t>年北京大学城市与环境学院全国优秀大学生暑期夏令营”</w:t>
      </w:r>
      <w:r w:rsidR="008D2981">
        <w:rPr>
          <w:rFonts w:ascii="黑体" w:eastAsia="黑体" w:hAnsi="黑体" w:hint="eastAsia"/>
          <w:b/>
          <w:sz w:val="32"/>
          <w:szCs w:val="32"/>
        </w:rPr>
        <w:t>，本人</w:t>
      </w:r>
      <w:r>
        <w:rPr>
          <w:rFonts w:ascii="黑体" w:eastAsia="黑体" w:hAnsi="黑体" w:hint="eastAsia"/>
          <w:b/>
          <w:sz w:val="32"/>
          <w:szCs w:val="32"/>
        </w:rPr>
        <w:t>所提交的所有</w:t>
      </w:r>
      <w:r w:rsidR="00BD49C2">
        <w:rPr>
          <w:rFonts w:ascii="黑体" w:eastAsia="黑体" w:hAnsi="黑体" w:hint="eastAsia"/>
          <w:b/>
          <w:sz w:val="32"/>
          <w:szCs w:val="32"/>
        </w:rPr>
        <w:t>电子</w:t>
      </w:r>
      <w:r w:rsidR="008D2981">
        <w:rPr>
          <w:rFonts w:ascii="黑体" w:eastAsia="黑体" w:hAnsi="黑体" w:hint="eastAsia"/>
          <w:b/>
          <w:sz w:val="32"/>
          <w:szCs w:val="32"/>
        </w:rPr>
        <w:t>材料</w:t>
      </w:r>
      <w:r w:rsidR="00BD49C2">
        <w:rPr>
          <w:rFonts w:ascii="黑体" w:eastAsia="黑体" w:hAnsi="黑体" w:hint="eastAsia"/>
          <w:b/>
          <w:sz w:val="32"/>
          <w:szCs w:val="32"/>
        </w:rPr>
        <w:t>及纸版</w:t>
      </w:r>
      <w:r>
        <w:rPr>
          <w:rFonts w:ascii="黑体" w:eastAsia="黑体" w:hAnsi="黑体" w:hint="eastAsia"/>
          <w:b/>
          <w:sz w:val="32"/>
          <w:szCs w:val="32"/>
        </w:rPr>
        <w:t>材料</w:t>
      </w:r>
      <w:r w:rsidR="008D2981">
        <w:rPr>
          <w:rFonts w:ascii="黑体" w:eastAsia="黑体" w:hAnsi="黑体" w:hint="eastAsia"/>
          <w:b/>
          <w:sz w:val="32"/>
          <w:szCs w:val="32"/>
        </w:rPr>
        <w:t>具有</w:t>
      </w:r>
      <w:r w:rsidR="00C423E8">
        <w:rPr>
          <w:rFonts w:ascii="黑体" w:eastAsia="黑体" w:hAnsi="黑体" w:hint="eastAsia"/>
          <w:b/>
          <w:sz w:val="32"/>
          <w:szCs w:val="32"/>
        </w:rPr>
        <w:t>真实性、有效性、完整性</w:t>
      </w:r>
      <w:r w:rsidR="008D2981">
        <w:rPr>
          <w:rFonts w:ascii="黑体" w:eastAsia="黑体" w:hAnsi="黑体" w:hint="eastAsia"/>
          <w:b/>
          <w:sz w:val="32"/>
          <w:szCs w:val="32"/>
        </w:rPr>
        <w:t>。本人知晓，</w:t>
      </w:r>
      <w:r w:rsidR="00C423E8">
        <w:rPr>
          <w:rFonts w:ascii="黑体" w:eastAsia="黑体" w:hAnsi="黑体" w:hint="eastAsia"/>
          <w:b/>
          <w:sz w:val="32"/>
          <w:szCs w:val="32"/>
        </w:rPr>
        <w:t>因不实</w:t>
      </w:r>
      <w:r w:rsidR="00375B7C">
        <w:rPr>
          <w:rFonts w:ascii="黑体" w:eastAsia="黑体" w:hAnsi="黑体" w:hint="eastAsia"/>
          <w:b/>
          <w:sz w:val="32"/>
          <w:szCs w:val="32"/>
        </w:rPr>
        <w:t>信息或者</w:t>
      </w:r>
      <w:r w:rsidR="00C423E8">
        <w:rPr>
          <w:rFonts w:ascii="黑体" w:eastAsia="黑体" w:hAnsi="黑体" w:hint="eastAsia"/>
          <w:b/>
          <w:sz w:val="32"/>
          <w:szCs w:val="32"/>
        </w:rPr>
        <w:t>伪造</w:t>
      </w:r>
      <w:r w:rsidR="00375B7C">
        <w:rPr>
          <w:rFonts w:ascii="黑体" w:eastAsia="黑体" w:hAnsi="黑体" w:hint="eastAsia"/>
          <w:b/>
          <w:sz w:val="32"/>
          <w:szCs w:val="32"/>
        </w:rPr>
        <w:t>材料</w:t>
      </w:r>
      <w:r w:rsidR="00C423E8">
        <w:rPr>
          <w:rFonts w:ascii="黑体" w:eastAsia="黑体" w:hAnsi="黑体" w:hint="eastAsia"/>
          <w:b/>
          <w:sz w:val="32"/>
          <w:szCs w:val="32"/>
        </w:rPr>
        <w:t>所造成的后果</w:t>
      </w:r>
      <w:r w:rsidR="008D2981">
        <w:rPr>
          <w:rFonts w:ascii="黑体" w:eastAsia="黑体" w:hAnsi="黑体" w:hint="eastAsia"/>
          <w:b/>
          <w:sz w:val="32"/>
          <w:szCs w:val="32"/>
        </w:rPr>
        <w:t>将</w:t>
      </w:r>
      <w:r w:rsidR="00C423E8">
        <w:rPr>
          <w:rFonts w:ascii="黑体" w:eastAsia="黑体" w:hAnsi="黑体" w:hint="eastAsia"/>
          <w:b/>
          <w:sz w:val="32"/>
          <w:szCs w:val="32"/>
        </w:rPr>
        <w:t>完全由本人承担！</w:t>
      </w:r>
    </w:p>
    <w:p w14:paraId="081B9EAC" w14:textId="77777777" w:rsid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</w:p>
    <w:p w14:paraId="26A2E189" w14:textId="77777777" w:rsidR="00BD49C2" w:rsidRP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</w:p>
    <w:p w14:paraId="51B30F53" w14:textId="77777777" w:rsidR="00BD49C2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人：                </w:t>
      </w:r>
    </w:p>
    <w:p w14:paraId="5D5FB2BA" w14:textId="77777777" w:rsidR="00BD49C2" w:rsidRPr="00817B3E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时间：              </w:t>
      </w:r>
    </w:p>
    <w:sectPr w:rsidR="00BD49C2" w:rsidRPr="00817B3E" w:rsidSect="008910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F6BDB1" w14:textId="77777777" w:rsidR="00F425C4" w:rsidRDefault="00F425C4" w:rsidP="00817B3E">
      <w:r>
        <w:separator/>
      </w:r>
    </w:p>
  </w:endnote>
  <w:endnote w:type="continuationSeparator" w:id="0">
    <w:p w14:paraId="31DADC24" w14:textId="77777777" w:rsidR="00F425C4" w:rsidRDefault="00F425C4" w:rsidP="00817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37E89B" w14:textId="77777777" w:rsidR="00F425C4" w:rsidRDefault="00F425C4" w:rsidP="00817B3E">
      <w:r>
        <w:separator/>
      </w:r>
    </w:p>
  </w:footnote>
  <w:footnote w:type="continuationSeparator" w:id="0">
    <w:p w14:paraId="527FBCFD" w14:textId="77777777" w:rsidR="00F425C4" w:rsidRDefault="00F425C4" w:rsidP="00817B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tDA3MDcxNzUzNjNW0lEKTi0uzszPAykwrgUA3gXbaSwAAAA="/>
  </w:docVars>
  <w:rsids>
    <w:rsidRoot w:val="00AF7639"/>
    <w:rsid w:val="00056521"/>
    <w:rsid w:val="00180DB5"/>
    <w:rsid w:val="002A3638"/>
    <w:rsid w:val="003150F9"/>
    <w:rsid w:val="00337437"/>
    <w:rsid w:val="00375B7C"/>
    <w:rsid w:val="00430F5F"/>
    <w:rsid w:val="00484BF4"/>
    <w:rsid w:val="005251FA"/>
    <w:rsid w:val="005D0EB2"/>
    <w:rsid w:val="00634F86"/>
    <w:rsid w:val="006527AA"/>
    <w:rsid w:val="00674F90"/>
    <w:rsid w:val="00701E89"/>
    <w:rsid w:val="00732B22"/>
    <w:rsid w:val="0074288F"/>
    <w:rsid w:val="007E6311"/>
    <w:rsid w:val="007E70AD"/>
    <w:rsid w:val="00801A4B"/>
    <w:rsid w:val="00817B3E"/>
    <w:rsid w:val="00825955"/>
    <w:rsid w:val="00853359"/>
    <w:rsid w:val="008853C0"/>
    <w:rsid w:val="00891035"/>
    <w:rsid w:val="008A5B28"/>
    <w:rsid w:val="008D2981"/>
    <w:rsid w:val="009349A0"/>
    <w:rsid w:val="009B71F8"/>
    <w:rsid w:val="00AF7639"/>
    <w:rsid w:val="00B71E49"/>
    <w:rsid w:val="00BA1037"/>
    <w:rsid w:val="00BD49C2"/>
    <w:rsid w:val="00C423E8"/>
    <w:rsid w:val="00C520BC"/>
    <w:rsid w:val="00C77D32"/>
    <w:rsid w:val="00C9029A"/>
    <w:rsid w:val="00CE780A"/>
    <w:rsid w:val="00D12467"/>
    <w:rsid w:val="00D9079B"/>
    <w:rsid w:val="00E12FF6"/>
    <w:rsid w:val="00E61B4F"/>
    <w:rsid w:val="00ED1640"/>
    <w:rsid w:val="00F044C9"/>
    <w:rsid w:val="00F425C4"/>
    <w:rsid w:val="00FC6A9E"/>
    <w:rsid w:val="00FE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1599A"/>
  <w15:docId w15:val="{206E22B8-8114-4749-B601-28A5F1EA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0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71E49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B71E49"/>
  </w:style>
  <w:style w:type="paragraph" w:styleId="a5">
    <w:name w:val="header"/>
    <w:basedOn w:val="a"/>
    <w:link w:val="a6"/>
    <w:uiPriority w:val="99"/>
    <w:unhideWhenUsed/>
    <w:rsid w:val="00817B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17B3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17B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17B3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BD49C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D49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u</dc:creator>
  <cp:keywords/>
  <dc:description/>
  <cp:lastModifiedBy>英迪 吴</cp:lastModifiedBy>
  <cp:revision>31</cp:revision>
  <cp:lastPrinted>2013-03-25T03:04:00Z</cp:lastPrinted>
  <dcterms:created xsi:type="dcterms:W3CDTF">2013-03-25T02:50:00Z</dcterms:created>
  <dcterms:modified xsi:type="dcterms:W3CDTF">2024-05-12T08:00:00Z</dcterms:modified>
</cp:coreProperties>
</file>